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35AA5" w14:textId="1A3E378A" w:rsidR="00852308" w:rsidRPr="000D421D" w:rsidRDefault="002A7912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2A7912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712000" behindDoc="0" locked="0" layoutInCell="1" allowOverlap="1" wp14:anchorId="44686CED" wp14:editId="2E4ECD2A">
            <wp:simplePos x="0" y="0"/>
            <wp:positionH relativeFrom="column">
              <wp:posOffset>4264765</wp:posOffset>
            </wp:positionH>
            <wp:positionV relativeFrom="paragraph">
              <wp:posOffset>-389255</wp:posOffset>
            </wp:positionV>
            <wp:extent cx="2590800" cy="475465"/>
            <wp:effectExtent l="0" t="0" r="0" b="0"/>
            <wp:wrapNone/>
            <wp:docPr id="1844681380" name="Picture 1" descr="A blue and white sign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681380" name="Picture 1" descr="A blue and white sign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475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 w:rsidRPr="000D421D">
        <w:rPr>
          <w:b/>
          <w:color w:val="595959" w:themeColor="text1" w:themeTint="A6"/>
          <w:sz w:val="44"/>
        </w:rPr>
        <w:t xml:space="preserve">PARTENARIAT DE MARQUE </w:t>
      </w:r>
    </w:p>
    <w:p w14:paraId="57395B5C" w14:textId="77777777" w:rsidR="00C805C2" w:rsidRPr="000D421D" w:rsidRDefault="00852308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0D421D">
        <w:rPr>
          <w:b/>
          <w:color w:val="595959" w:themeColor="text1" w:themeTint="A6"/>
          <w:sz w:val="44"/>
        </w:rPr>
        <w:t xml:space="preserve">MODÈLE STRATÉGIQUE </w:t>
      </w:r>
    </w:p>
    <w:p w14:paraId="4E72B628" w14:textId="77777777" w:rsidR="00C805C2" w:rsidRPr="000D421D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21C2FF4A" w14:textId="77777777" w:rsidR="00A32F89" w:rsidRPr="000D421D" w:rsidRDefault="00A32F89" w:rsidP="00A32F89"/>
    <w:p w14:paraId="50C87CCB" w14:textId="77777777" w:rsidR="00CE5D3F" w:rsidRPr="000D421D" w:rsidRDefault="00CE5D3F" w:rsidP="00A32F89"/>
    <w:p w14:paraId="36685974" w14:textId="77777777" w:rsidR="00CE5D3F" w:rsidRPr="000D421D" w:rsidRDefault="00CE5D3F" w:rsidP="00A32F89"/>
    <w:p w14:paraId="5C3C8B95" w14:textId="47BE7A19" w:rsidR="00EC1313" w:rsidRPr="000D421D" w:rsidRDefault="00CF18CB" w:rsidP="00852308">
      <w:pPr>
        <w:pStyle w:val="NoSpacing"/>
        <w:spacing w:after="100" w:afterAutospacing="1" w:line="360" w:lineRule="auto"/>
        <w:rPr>
          <w:rFonts w:ascii="Century Gothic" w:eastAsiaTheme="minorEastAsia" w:hAnsi="Century Gothic"/>
          <w:color w:val="7F7F7F" w:themeColor="text1" w:themeTint="80"/>
          <w:sz w:val="60"/>
          <w:szCs w:val="60"/>
        </w:rPr>
      </w:pPr>
      <w:r w:rsidRPr="000D421D">
        <w:rPr>
          <w:rFonts w:ascii="Century Gothic" w:eastAsiaTheme="minorEastAsia" w:hAnsi="Century Gothic"/>
          <w:color w:val="7F7F7F" w:themeColor="text1" w:themeTint="80"/>
          <w:sz w:val="60"/>
        </w:rPr>
        <w:t xml:space="preserve">STRATÉGIE DU PARTENARIAT </w:t>
      </w:r>
      <w:r w:rsidR="000D421D">
        <w:rPr>
          <w:rFonts w:ascii="Century Gothic" w:eastAsiaTheme="minorEastAsia" w:hAnsi="Century Gothic"/>
          <w:color w:val="7F7F7F" w:themeColor="text1" w:themeTint="80"/>
          <w:sz w:val="60"/>
        </w:rPr>
        <w:br/>
      </w:r>
      <w:r w:rsidRPr="000D421D">
        <w:rPr>
          <w:rFonts w:ascii="Century Gothic" w:eastAsiaTheme="minorEastAsia" w:hAnsi="Century Gothic"/>
          <w:color w:val="7F7F7F" w:themeColor="text1" w:themeTint="80"/>
          <w:sz w:val="60"/>
        </w:rPr>
        <w:t>DE MARQUE</w:t>
      </w:r>
    </w:p>
    <w:p w14:paraId="19C3C82B" w14:textId="77777777" w:rsidR="00DD1039" w:rsidRPr="000D421D" w:rsidRDefault="00852308" w:rsidP="00CE5D3F">
      <w:pPr>
        <w:pStyle w:val="NoSpacing"/>
        <w:spacing w:before="40" w:after="40"/>
        <w:rPr>
          <w:rFonts w:ascii="Century Gothic" w:eastAsiaTheme="minorEastAsia" w:hAnsi="Century Gothic"/>
          <w:color w:val="000000" w:themeColor="text1"/>
          <w:sz w:val="72"/>
          <w:szCs w:val="72"/>
        </w:rPr>
      </w:pPr>
      <w:r w:rsidRPr="000D421D">
        <w:rPr>
          <w:rFonts w:ascii="Century Gothic" w:eastAsiaTheme="minorEastAsia" w:hAnsi="Century Gothic"/>
          <w:color w:val="000000" w:themeColor="text1"/>
          <w:sz w:val="72"/>
        </w:rPr>
        <w:t xml:space="preserve">TITRE DU DOCUMENT / </w:t>
      </w:r>
    </w:p>
    <w:p w14:paraId="06E2E8D3" w14:textId="77777777" w:rsidR="00852308" w:rsidRPr="000D421D" w:rsidRDefault="00852308" w:rsidP="00CE5D3F">
      <w:pPr>
        <w:pStyle w:val="NoSpacing"/>
        <w:spacing w:before="40" w:after="40"/>
        <w:rPr>
          <w:rFonts w:ascii="Century Gothic" w:eastAsiaTheme="minorEastAsia" w:hAnsi="Century Gothic"/>
          <w:color w:val="000000" w:themeColor="text1"/>
          <w:sz w:val="72"/>
          <w:szCs w:val="72"/>
        </w:rPr>
      </w:pPr>
      <w:r w:rsidRPr="000D421D">
        <w:rPr>
          <w:rFonts w:ascii="Century Gothic" w:eastAsiaTheme="minorEastAsia" w:hAnsi="Century Gothic"/>
          <w:color w:val="000000" w:themeColor="text1"/>
          <w:sz w:val="72"/>
        </w:rPr>
        <w:t>EN-TÊTE</w:t>
      </w:r>
    </w:p>
    <w:p w14:paraId="4A0A99E7" w14:textId="77777777" w:rsidR="00CF18CB" w:rsidRPr="000D421D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13BF160D" w14:textId="77777777" w:rsidR="00B73466" w:rsidRPr="000D421D" w:rsidRDefault="00B73466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24BDB01D" w14:textId="77777777" w:rsidR="00B73466" w:rsidRPr="000D421D" w:rsidRDefault="00B73466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1C1A15A4" w14:textId="77777777" w:rsidR="00CF18CB" w:rsidRPr="000D421D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2FBCE489" w14:textId="77777777" w:rsidR="00CF18CB" w:rsidRPr="000D421D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7C9818D5" w14:textId="77777777" w:rsidR="00CF18CB" w:rsidRPr="000D421D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71FDA501" w14:textId="77777777" w:rsidR="00CE5D3F" w:rsidRPr="000D421D" w:rsidRDefault="00CE5D3F" w:rsidP="00CE5D3F">
      <w:pPr>
        <w:pStyle w:val="NoSpacing"/>
        <w:spacing w:before="40" w:after="40"/>
        <w:rPr>
          <w:rFonts w:ascii="Century Gothic" w:eastAsiaTheme="minorEastAsia" w:hAnsi="Century Gothic"/>
          <w:caps/>
          <w:color w:val="1F4E79" w:themeColor="accent5" w:themeShade="80"/>
          <w:sz w:val="28"/>
          <w:szCs w:val="28"/>
        </w:rPr>
      </w:pPr>
    </w:p>
    <w:p w14:paraId="2AAFFA7F" w14:textId="77777777" w:rsidR="00CE5D3F" w:rsidRPr="000D421D" w:rsidRDefault="00B7733C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  <w:r w:rsidRPr="000D421D">
        <w:rPr>
          <w:rFonts w:ascii="Century Gothic" w:eastAsiaTheme="minorEastAsia" w:hAnsi="Century Gothic"/>
          <w:caps/>
          <w:noProof/>
          <w:color w:val="7F7F7F" w:themeColor="text1" w:themeTint="80"/>
          <w:sz w:val="24"/>
        </w:rPr>
        <w:drawing>
          <wp:anchor distT="0" distB="0" distL="114300" distR="114300" simplePos="0" relativeHeight="251708928" behindDoc="1" locked="0" layoutInCell="1" allowOverlap="1" wp14:anchorId="7E1A995F" wp14:editId="5D7AC580">
            <wp:simplePos x="0" y="0"/>
            <wp:positionH relativeFrom="column">
              <wp:posOffset>1766570</wp:posOffset>
            </wp:positionH>
            <wp:positionV relativeFrom="paragraph">
              <wp:posOffset>109180</wp:posOffset>
            </wp:positionV>
            <wp:extent cx="5080000" cy="2921000"/>
            <wp:effectExtent l="0" t="0" r="0" b="0"/>
            <wp:wrapNone/>
            <wp:docPr id="49" name="Picture 49" descr="A picture containing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decorate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421D">
        <w:rPr>
          <w:rFonts w:ascii="Century Gothic" w:eastAsiaTheme="minorEastAsia" w:hAnsi="Century Gothic"/>
          <w:caps/>
          <w:color w:val="7F7F7F" w:themeColor="text1" w:themeTint="80"/>
          <w:sz w:val="24"/>
        </w:rPr>
        <w:t>PRÉPARÉ PAR</w:t>
      </w:r>
    </w:p>
    <w:p w14:paraId="3C29999A" w14:textId="77777777" w:rsidR="00852308" w:rsidRPr="000D421D" w:rsidRDefault="00852308" w:rsidP="00852308">
      <w:pPr>
        <w:pStyle w:val="NoSpacing"/>
        <w:spacing w:before="40" w:after="40"/>
        <w:rPr>
          <w:rFonts w:ascii="Century Gothic" w:eastAsiaTheme="minorEastAsia" w:hAnsi="Century Gothic"/>
          <w:color w:val="595959" w:themeColor="text1" w:themeTint="A6"/>
          <w:sz w:val="28"/>
          <w:szCs w:val="28"/>
        </w:rPr>
      </w:pPr>
      <w:r w:rsidRPr="000D421D">
        <w:rPr>
          <w:rFonts w:ascii="Century Gothic" w:eastAsiaTheme="minorEastAsia" w:hAnsi="Century Gothic"/>
          <w:caps/>
          <w:color w:val="595959" w:themeColor="text1" w:themeTint="A6"/>
          <w:sz w:val="28"/>
        </w:rPr>
        <w:t>NOM DU PRÉPARATEUR</w:t>
      </w:r>
    </w:p>
    <w:p w14:paraId="22F67D04" w14:textId="77777777" w:rsidR="00CE5D3F" w:rsidRPr="000D421D" w:rsidRDefault="00CE5D3F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6526D4A6" w14:textId="77777777" w:rsidR="00CF18CB" w:rsidRPr="000D421D" w:rsidRDefault="00CF18C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1DB8C81D" w14:textId="77777777" w:rsidR="00CE5D3F" w:rsidRPr="000D421D" w:rsidRDefault="00CE5D3F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  <w:r w:rsidRPr="000D421D">
        <w:rPr>
          <w:rFonts w:ascii="Century Gothic" w:eastAsiaTheme="minorEastAsia" w:hAnsi="Century Gothic"/>
          <w:caps/>
          <w:color w:val="7F7F7F" w:themeColor="text1" w:themeTint="80"/>
          <w:sz w:val="24"/>
        </w:rPr>
        <w:t>00/00/0000</w:t>
      </w:r>
    </w:p>
    <w:p w14:paraId="54E1B1E9" w14:textId="77777777" w:rsidR="00CE5D3F" w:rsidRPr="000D421D" w:rsidRDefault="00CE5D3F" w:rsidP="00A32F89"/>
    <w:p w14:paraId="71732C61" w14:textId="77777777" w:rsidR="00CE5D3F" w:rsidRPr="000D421D" w:rsidRDefault="00CE5D3F" w:rsidP="00A32F89">
      <w:pPr>
        <w:sectPr w:rsidR="00CE5D3F" w:rsidRPr="000D421D" w:rsidSect="008F551A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2"/>
          <w:szCs w:val="21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  <w:szCs w:val="20"/>
        </w:rPr>
      </w:sdtEndPr>
      <w:sdtContent>
        <w:p w14:paraId="6A7A854A" w14:textId="77777777" w:rsidR="0027725D" w:rsidRPr="000D421D" w:rsidRDefault="0027725D" w:rsidP="00F20A4B">
          <w:pPr>
            <w:pStyle w:val="TOCHeading"/>
            <w:spacing w:line="480" w:lineRule="auto"/>
            <w:rPr>
              <w:rFonts w:ascii="Century Gothic" w:eastAsiaTheme="majorEastAsia" w:hAnsi="Century Gothic" w:cstheme="minorHAnsi"/>
              <w:color w:val="808080" w:themeColor="background1" w:themeShade="80"/>
              <w:sz w:val="20"/>
              <w:szCs w:val="20"/>
            </w:rPr>
          </w:pPr>
          <w:r w:rsidRPr="000D421D">
            <w:rPr>
              <w:rFonts w:ascii="Century Gothic" w:eastAsiaTheme="majorEastAsia" w:hAnsi="Century Gothic" w:cstheme="majorBidi"/>
              <w:color w:val="808080" w:themeColor="background1" w:themeShade="80"/>
            </w:rPr>
            <w:t>Table des matières</w:t>
          </w:r>
        </w:p>
        <w:p w14:paraId="71B8F199" w14:textId="210A71FB" w:rsidR="000D421D" w:rsidRDefault="0027725D" w:rsidP="000D421D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lang w:eastAsia="zh-CN"/>
            </w:rPr>
          </w:pPr>
          <w:r w:rsidRPr="000D421D">
            <w:rPr>
              <w:b/>
              <w:bCs/>
              <w:color w:val="000000" w:themeColor="text1"/>
              <w:sz w:val="24"/>
              <w:szCs w:val="24"/>
            </w:rPr>
            <w:fldChar w:fldCharType="begin"/>
          </w:r>
          <w:r w:rsidRPr="000D421D">
            <w:rPr>
              <w:b/>
              <w:bCs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0D421D">
            <w:rPr>
              <w:b/>
              <w:bCs/>
              <w:color w:val="000000" w:themeColor="text1"/>
              <w:sz w:val="24"/>
              <w:szCs w:val="24"/>
            </w:rPr>
            <w:fldChar w:fldCharType="separate"/>
          </w:r>
          <w:hyperlink w:anchor="_Toc147848519" w:history="1">
            <w:r w:rsidR="000D421D" w:rsidRPr="004625A4">
              <w:rPr>
                <w:rStyle w:val="Hyperlink"/>
                <w:noProof/>
              </w:rPr>
              <w:t xml:space="preserve"> SYNTHÈSE DE LA PROPOSITION DE VALEUR COMMUNE</w:t>
            </w:r>
            <w:r w:rsidR="000D421D">
              <w:rPr>
                <w:noProof/>
                <w:webHidden/>
              </w:rPr>
              <w:tab/>
            </w:r>
            <w:r w:rsidR="000D421D">
              <w:rPr>
                <w:noProof/>
                <w:webHidden/>
              </w:rPr>
              <w:fldChar w:fldCharType="begin"/>
            </w:r>
            <w:r w:rsidR="000D421D">
              <w:rPr>
                <w:noProof/>
                <w:webHidden/>
              </w:rPr>
              <w:instrText xml:space="preserve"> PAGEREF _Toc147848519 \h </w:instrText>
            </w:r>
            <w:r w:rsidR="000D421D">
              <w:rPr>
                <w:noProof/>
                <w:webHidden/>
              </w:rPr>
            </w:r>
            <w:r w:rsidR="000D421D">
              <w:rPr>
                <w:noProof/>
                <w:webHidden/>
              </w:rPr>
              <w:fldChar w:fldCharType="separate"/>
            </w:r>
            <w:r w:rsidR="000D421D">
              <w:rPr>
                <w:noProof/>
                <w:webHidden/>
              </w:rPr>
              <w:t>3</w:t>
            </w:r>
            <w:r w:rsidR="000D421D">
              <w:rPr>
                <w:noProof/>
                <w:webHidden/>
              </w:rPr>
              <w:fldChar w:fldCharType="end"/>
            </w:r>
          </w:hyperlink>
        </w:p>
        <w:p w14:paraId="5F197A2F" w14:textId="6E4C5EFE" w:rsidR="000D421D" w:rsidRDefault="00000000" w:rsidP="000D421D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lang w:eastAsia="zh-CN"/>
            </w:rPr>
          </w:pPr>
          <w:hyperlink w:anchor="_Toc147848520" w:history="1">
            <w:r w:rsidR="000D421D" w:rsidRPr="004625A4">
              <w:rPr>
                <w:rStyle w:val="Hyperlink"/>
                <w:noProof/>
              </w:rPr>
              <w:t>IDÉE/ PROPOSITION</w:t>
            </w:r>
            <w:r w:rsidR="000D421D">
              <w:rPr>
                <w:noProof/>
                <w:webHidden/>
              </w:rPr>
              <w:tab/>
            </w:r>
            <w:r w:rsidR="000D421D">
              <w:rPr>
                <w:noProof/>
                <w:webHidden/>
              </w:rPr>
              <w:fldChar w:fldCharType="begin"/>
            </w:r>
            <w:r w:rsidR="000D421D">
              <w:rPr>
                <w:noProof/>
                <w:webHidden/>
              </w:rPr>
              <w:instrText xml:space="preserve"> PAGEREF _Toc147848520 \h </w:instrText>
            </w:r>
            <w:r w:rsidR="000D421D">
              <w:rPr>
                <w:noProof/>
                <w:webHidden/>
              </w:rPr>
            </w:r>
            <w:r w:rsidR="000D421D">
              <w:rPr>
                <w:noProof/>
                <w:webHidden/>
              </w:rPr>
              <w:fldChar w:fldCharType="separate"/>
            </w:r>
            <w:r w:rsidR="000D421D">
              <w:rPr>
                <w:noProof/>
                <w:webHidden/>
              </w:rPr>
              <w:t>4</w:t>
            </w:r>
            <w:r w:rsidR="000D421D">
              <w:rPr>
                <w:noProof/>
                <w:webHidden/>
              </w:rPr>
              <w:fldChar w:fldCharType="end"/>
            </w:r>
          </w:hyperlink>
        </w:p>
        <w:p w14:paraId="6F7143CC" w14:textId="5DF42899" w:rsidR="000D421D" w:rsidRDefault="00000000" w:rsidP="000D421D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lang w:eastAsia="zh-CN"/>
            </w:rPr>
          </w:pPr>
          <w:hyperlink w:anchor="_Toc147848521" w:history="1">
            <w:r w:rsidR="000D421D" w:rsidRPr="004625A4">
              <w:rPr>
                <w:rStyle w:val="Hyperlink"/>
                <w:noProof/>
              </w:rPr>
              <w:t>MARCHÉ  VISÉ</w:t>
            </w:r>
            <w:r w:rsidR="000D421D">
              <w:rPr>
                <w:noProof/>
                <w:webHidden/>
              </w:rPr>
              <w:tab/>
            </w:r>
            <w:r w:rsidR="000D421D">
              <w:rPr>
                <w:noProof/>
                <w:webHidden/>
              </w:rPr>
              <w:fldChar w:fldCharType="begin"/>
            </w:r>
            <w:r w:rsidR="000D421D">
              <w:rPr>
                <w:noProof/>
                <w:webHidden/>
              </w:rPr>
              <w:instrText xml:space="preserve"> PAGEREF _Toc147848521 \h </w:instrText>
            </w:r>
            <w:r w:rsidR="000D421D">
              <w:rPr>
                <w:noProof/>
                <w:webHidden/>
              </w:rPr>
            </w:r>
            <w:r w:rsidR="000D421D">
              <w:rPr>
                <w:noProof/>
                <w:webHidden/>
              </w:rPr>
              <w:fldChar w:fldCharType="separate"/>
            </w:r>
            <w:r w:rsidR="000D421D">
              <w:rPr>
                <w:noProof/>
                <w:webHidden/>
              </w:rPr>
              <w:t>5</w:t>
            </w:r>
            <w:r w:rsidR="000D421D">
              <w:rPr>
                <w:noProof/>
                <w:webHidden/>
              </w:rPr>
              <w:fldChar w:fldCharType="end"/>
            </w:r>
          </w:hyperlink>
        </w:p>
        <w:p w14:paraId="6742EA6F" w14:textId="53F03875" w:rsidR="000D421D" w:rsidRDefault="00000000" w:rsidP="000D421D">
          <w:pPr>
            <w:pStyle w:val="TOC2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lang w:eastAsia="zh-CN"/>
            </w:rPr>
          </w:pPr>
          <w:hyperlink w:anchor="_Toc147848522" w:history="1">
            <w:r w:rsidR="000D421D" w:rsidRPr="004625A4">
              <w:rPr>
                <w:rStyle w:val="Hyperlink"/>
                <w:noProof/>
              </w:rPr>
              <w:t>OPPORTUNITÉS COMMERCIALES</w:t>
            </w:r>
            <w:r w:rsidR="000D421D">
              <w:rPr>
                <w:noProof/>
                <w:webHidden/>
              </w:rPr>
              <w:tab/>
            </w:r>
            <w:r w:rsidR="000D421D">
              <w:rPr>
                <w:noProof/>
                <w:webHidden/>
              </w:rPr>
              <w:fldChar w:fldCharType="begin"/>
            </w:r>
            <w:r w:rsidR="000D421D">
              <w:rPr>
                <w:noProof/>
                <w:webHidden/>
              </w:rPr>
              <w:instrText xml:space="preserve"> PAGEREF _Toc147848522 \h </w:instrText>
            </w:r>
            <w:r w:rsidR="000D421D">
              <w:rPr>
                <w:noProof/>
                <w:webHidden/>
              </w:rPr>
            </w:r>
            <w:r w:rsidR="000D421D">
              <w:rPr>
                <w:noProof/>
                <w:webHidden/>
              </w:rPr>
              <w:fldChar w:fldCharType="separate"/>
            </w:r>
            <w:r w:rsidR="000D421D">
              <w:rPr>
                <w:noProof/>
                <w:webHidden/>
              </w:rPr>
              <w:t>5</w:t>
            </w:r>
            <w:r w:rsidR="000D421D">
              <w:rPr>
                <w:noProof/>
                <w:webHidden/>
              </w:rPr>
              <w:fldChar w:fldCharType="end"/>
            </w:r>
          </w:hyperlink>
        </w:p>
        <w:p w14:paraId="0D2891F3" w14:textId="6AA18146" w:rsidR="000D421D" w:rsidRDefault="00000000" w:rsidP="000D421D">
          <w:pPr>
            <w:pStyle w:val="TOC2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lang w:eastAsia="zh-CN"/>
            </w:rPr>
          </w:pPr>
          <w:hyperlink w:anchor="_Toc147848523" w:history="1">
            <w:r w:rsidR="000D421D" w:rsidRPr="004625A4">
              <w:rPr>
                <w:rStyle w:val="Hyperlink"/>
                <w:noProof/>
              </w:rPr>
              <w:t>PROFIL DU CLIENT IDÉAL</w:t>
            </w:r>
            <w:r w:rsidR="000D421D">
              <w:rPr>
                <w:noProof/>
                <w:webHidden/>
              </w:rPr>
              <w:tab/>
            </w:r>
            <w:r w:rsidR="000D421D">
              <w:rPr>
                <w:noProof/>
                <w:webHidden/>
              </w:rPr>
              <w:fldChar w:fldCharType="begin"/>
            </w:r>
            <w:r w:rsidR="000D421D">
              <w:rPr>
                <w:noProof/>
                <w:webHidden/>
              </w:rPr>
              <w:instrText xml:space="preserve"> PAGEREF _Toc147848523 \h </w:instrText>
            </w:r>
            <w:r w:rsidR="000D421D">
              <w:rPr>
                <w:noProof/>
                <w:webHidden/>
              </w:rPr>
            </w:r>
            <w:r w:rsidR="000D421D">
              <w:rPr>
                <w:noProof/>
                <w:webHidden/>
              </w:rPr>
              <w:fldChar w:fldCharType="separate"/>
            </w:r>
            <w:r w:rsidR="000D421D">
              <w:rPr>
                <w:noProof/>
                <w:webHidden/>
              </w:rPr>
              <w:t>5</w:t>
            </w:r>
            <w:r w:rsidR="000D421D">
              <w:rPr>
                <w:noProof/>
                <w:webHidden/>
              </w:rPr>
              <w:fldChar w:fldCharType="end"/>
            </w:r>
          </w:hyperlink>
        </w:p>
        <w:p w14:paraId="6873C0C9" w14:textId="7FEB3D7F" w:rsidR="000D421D" w:rsidRDefault="00000000" w:rsidP="000D421D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lang w:eastAsia="zh-CN"/>
            </w:rPr>
          </w:pPr>
          <w:hyperlink w:anchor="_Toc147848524" w:history="1">
            <w:r w:rsidR="000D421D" w:rsidRPr="004625A4">
              <w:rPr>
                <w:rStyle w:val="Hyperlink"/>
                <w:noProof/>
              </w:rPr>
              <w:t>STRATÉGIE  DE VENTE</w:t>
            </w:r>
            <w:r w:rsidR="000D421D">
              <w:rPr>
                <w:noProof/>
                <w:webHidden/>
              </w:rPr>
              <w:tab/>
            </w:r>
            <w:r w:rsidR="000D421D">
              <w:rPr>
                <w:noProof/>
                <w:webHidden/>
              </w:rPr>
              <w:fldChar w:fldCharType="begin"/>
            </w:r>
            <w:r w:rsidR="000D421D">
              <w:rPr>
                <w:noProof/>
                <w:webHidden/>
              </w:rPr>
              <w:instrText xml:space="preserve"> PAGEREF _Toc147848524 \h </w:instrText>
            </w:r>
            <w:r w:rsidR="000D421D">
              <w:rPr>
                <w:noProof/>
                <w:webHidden/>
              </w:rPr>
            </w:r>
            <w:r w:rsidR="000D421D">
              <w:rPr>
                <w:noProof/>
                <w:webHidden/>
              </w:rPr>
              <w:fldChar w:fldCharType="separate"/>
            </w:r>
            <w:r w:rsidR="000D421D">
              <w:rPr>
                <w:noProof/>
                <w:webHidden/>
              </w:rPr>
              <w:t>6</w:t>
            </w:r>
            <w:r w:rsidR="000D421D">
              <w:rPr>
                <w:noProof/>
                <w:webHidden/>
              </w:rPr>
              <w:fldChar w:fldCharType="end"/>
            </w:r>
          </w:hyperlink>
        </w:p>
        <w:p w14:paraId="3BB7D0FC" w14:textId="71C49B64" w:rsidR="000D421D" w:rsidRDefault="00000000" w:rsidP="000D421D">
          <w:pPr>
            <w:pStyle w:val="TOC1"/>
            <w:tabs>
              <w:tab w:val="right" w:leader="dot" w:pos="10502"/>
            </w:tabs>
            <w:spacing w:line="480" w:lineRule="auto"/>
            <w:rPr>
              <w:rFonts w:asciiTheme="minorHAnsi" w:eastAsiaTheme="minorEastAsia" w:hAnsiTheme="minorHAnsi"/>
              <w:noProof/>
              <w:lang w:eastAsia="zh-CN"/>
            </w:rPr>
          </w:pPr>
          <w:hyperlink w:anchor="_Toc147848525" w:history="1">
            <w:r w:rsidR="000D421D" w:rsidRPr="004625A4">
              <w:rPr>
                <w:rStyle w:val="Hyperlink"/>
                <w:noProof/>
              </w:rPr>
              <w:t>INVESTISSEMENT  ET RSI</w:t>
            </w:r>
            <w:r w:rsidR="000D421D">
              <w:rPr>
                <w:noProof/>
                <w:webHidden/>
              </w:rPr>
              <w:tab/>
            </w:r>
            <w:r w:rsidR="000D421D">
              <w:rPr>
                <w:noProof/>
                <w:webHidden/>
              </w:rPr>
              <w:fldChar w:fldCharType="begin"/>
            </w:r>
            <w:r w:rsidR="000D421D">
              <w:rPr>
                <w:noProof/>
                <w:webHidden/>
              </w:rPr>
              <w:instrText xml:space="preserve"> PAGEREF _Toc147848525 \h </w:instrText>
            </w:r>
            <w:r w:rsidR="000D421D">
              <w:rPr>
                <w:noProof/>
                <w:webHidden/>
              </w:rPr>
            </w:r>
            <w:r w:rsidR="000D421D">
              <w:rPr>
                <w:noProof/>
                <w:webHidden/>
              </w:rPr>
              <w:fldChar w:fldCharType="separate"/>
            </w:r>
            <w:r w:rsidR="000D421D">
              <w:rPr>
                <w:noProof/>
                <w:webHidden/>
              </w:rPr>
              <w:t>7</w:t>
            </w:r>
            <w:r w:rsidR="000D421D">
              <w:rPr>
                <w:noProof/>
                <w:webHidden/>
              </w:rPr>
              <w:fldChar w:fldCharType="end"/>
            </w:r>
          </w:hyperlink>
        </w:p>
        <w:p w14:paraId="734EE9D1" w14:textId="15D937F4" w:rsidR="0027725D" w:rsidRPr="000D421D" w:rsidRDefault="0027725D" w:rsidP="00F20A4B">
          <w:pPr>
            <w:spacing w:line="480" w:lineRule="auto"/>
            <w:ind w:left="-540"/>
            <w:rPr>
              <w:sz w:val="20"/>
              <w:szCs w:val="20"/>
            </w:rPr>
          </w:pPr>
          <w:r w:rsidRPr="000D421D">
            <w:rPr>
              <w:b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356CE1B3" w14:textId="77777777" w:rsidR="004D089A" w:rsidRPr="000D421D" w:rsidRDefault="00777F38" w:rsidP="00C805C2">
      <w:pPr>
        <w:spacing w:line="240" w:lineRule="auto"/>
        <w:rPr>
          <w:sz w:val="20"/>
          <w:szCs w:val="20"/>
        </w:rPr>
      </w:pPr>
      <w:r w:rsidRPr="000D421D">
        <w:rPr>
          <w:noProof/>
          <w:sz w:val="20"/>
          <w:szCs w:val="20"/>
        </w:rPr>
        <w:drawing>
          <wp:anchor distT="0" distB="0" distL="114300" distR="114300" simplePos="0" relativeHeight="251710976" behindDoc="1" locked="0" layoutInCell="1" allowOverlap="1" wp14:anchorId="49F7B74F" wp14:editId="3F403C8C">
            <wp:simplePos x="0" y="0"/>
            <wp:positionH relativeFrom="column">
              <wp:posOffset>1431290</wp:posOffset>
            </wp:positionH>
            <wp:positionV relativeFrom="paragraph">
              <wp:posOffset>1003814</wp:posOffset>
            </wp:positionV>
            <wp:extent cx="5295900" cy="3975100"/>
            <wp:effectExtent l="0" t="0" r="0" b="0"/>
            <wp:wrapNone/>
            <wp:docPr id="8" name="Picture 8" descr="A picture containing lumber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lumber, businesscard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89346">
                      <a:off x="0" y="0"/>
                      <a:ext cx="52959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1B63B9" w14:textId="77777777" w:rsidR="00777F38" w:rsidRPr="000D421D" w:rsidRDefault="00777F38" w:rsidP="00C805C2">
      <w:pPr>
        <w:spacing w:line="240" w:lineRule="auto"/>
        <w:rPr>
          <w:sz w:val="20"/>
          <w:szCs w:val="20"/>
        </w:rPr>
        <w:sectPr w:rsidR="00777F38" w:rsidRPr="000D421D" w:rsidSect="008F551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ECD85EE" w14:textId="77777777" w:rsidR="00692B21" w:rsidRPr="000D421D" w:rsidRDefault="00692B21" w:rsidP="00C805C2">
      <w:pPr>
        <w:spacing w:line="240" w:lineRule="auto"/>
        <w:rPr>
          <w:sz w:val="20"/>
          <w:szCs w:val="20"/>
        </w:rPr>
      </w:pPr>
    </w:p>
    <w:p w14:paraId="7D97A724" w14:textId="547FE5D4" w:rsidR="00417146" w:rsidRPr="000D421D" w:rsidRDefault="0028690C" w:rsidP="00C84894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bookmarkStart w:id="0" w:name="_Toc147848519"/>
      <w:r w:rsidRPr="000D421D">
        <w:rPr>
          <w:noProof/>
          <w:color w:val="FFFFFF" w:themeColor="background1"/>
          <w:sz w:val="60"/>
          <w:szCs w:val="60"/>
        </w:rPr>
        <w:drawing>
          <wp:anchor distT="0" distB="0" distL="114300" distR="114300" simplePos="0" relativeHeight="251688448" behindDoc="1" locked="0" layoutInCell="1" allowOverlap="1" wp14:anchorId="1E5FA173" wp14:editId="55C18368">
            <wp:simplePos x="0" y="0"/>
            <wp:positionH relativeFrom="column">
              <wp:posOffset>4351020</wp:posOffset>
            </wp:positionH>
            <wp:positionV relativeFrom="paragraph">
              <wp:posOffset>-33655</wp:posOffset>
            </wp:positionV>
            <wp:extent cx="2250440" cy="1508760"/>
            <wp:effectExtent l="0" t="0" r="0" b="2540"/>
            <wp:wrapNone/>
            <wp:docPr id="9" name="Picture 9" descr="A picture containing text, room, gambling hous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room, gambling hous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44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421D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BDB0352" wp14:editId="1C1B5920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CBD6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13A9BC" id="Rectangle 10" o:spid="_x0000_s1026" style="position:absolute;margin-left:.1pt;margin-top:-2.65pt;width:344.5pt;height:118.8pt;z-index:-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" fillcolor="#cbd6d8" stroked="f" strokeweight="1pt"/>
            </w:pict>
          </mc:Fallback>
        </mc:AlternateContent>
      </w:r>
      <w:r w:rsidR="00852308" w:rsidRPr="000D421D">
        <w:rPr>
          <w:color w:val="FFFFFF" w:themeColor="background1"/>
          <w:sz w:val="56"/>
          <w:szCs w:val="92"/>
        </w:rPr>
        <w:t>SYNTHÈSE</w:t>
      </w:r>
      <w:r w:rsidRPr="000D421D">
        <w:rPr>
          <w:color w:val="FFFFFF" w:themeColor="background1"/>
          <w:sz w:val="60"/>
        </w:rPr>
        <w:t xml:space="preserve"> DE LA </w:t>
      </w:r>
      <w:r w:rsidR="000D421D">
        <w:rPr>
          <w:color w:val="FFFFFF" w:themeColor="background1"/>
          <w:sz w:val="60"/>
        </w:rPr>
        <w:br/>
      </w:r>
      <w:r w:rsidRPr="000D421D">
        <w:rPr>
          <w:color w:val="FFFFFF" w:themeColor="background1"/>
          <w:sz w:val="60"/>
        </w:rPr>
        <w:t xml:space="preserve">PROPOSITION DE </w:t>
      </w:r>
      <w:r w:rsidR="000D421D">
        <w:rPr>
          <w:color w:val="FFFFFF" w:themeColor="background1"/>
          <w:sz w:val="60"/>
        </w:rPr>
        <w:br/>
      </w:r>
      <w:r w:rsidRPr="000D421D">
        <w:rPr>
          <w:color w:val="FFFFFF" w:themeColor="background1"/>
          <w:sz w:val="60"/>
        </w:rPr>
        <w:t>VALEUR COMMUNE</w:t>
      </w:r>
      <w:bookmarkEnd w:id="0"/>
      <w:r w:rsidR="00C84894" w:rsidRPr="000D421D">
        <w:rPr>
          <w:color w:val="FFFFFF" w:themeColor="background1"/>
          <w:sz w:val="60"/>
          <w:szCs w:val="60"/>
        </w:rPr>
        <w:br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0D421D" w14:paraId="568912D5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CBD6D8"/>
              <w:left w:val="single" w:sz="36" w:space="0" w:color="CBD6D8"/>
              <w:bottom w:val="single" w:sz="8" w:space="0" w:color="CBD6D8"/>
              <w:right w:val="single" w:sz="8" w:space="0" w:color="CBD6D8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DF40C4F" w14:textId="77777777" w:rsidR="00433DBA" w:rsidRPr="000D421D" w:rsidRDefault="00433DBA" w:rsidP="00852308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63A450F0" w14:textId="77777777" w:rsidR="004D089A" w:rsidRPr="000D421D" w:rsidRDefault="004D089A" w:rsidP="00062FB2">
      <w:pPr>
        <w:spacing w:line="276" w:lineRule="auto"/>
        <w:sectPr w:rsidR="004D089A" w:rsidRPr="000D421D" w:rsidSect="008F551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1C2060B" w14:textId="77777777" w:rsidR="004D089A" w:rsidRPr="000D421D" w:rsidRDefault="000D1E83" w:rsidP="004D089A">
      <w:pPr>
        <w:spacing w:line="240" w:lineRule="auto"/>
        <w:rPr>
          <w:sz w:val="20"/>
          <w:szCs w:val="20"/>
        </w:rPr>
      </w:pPr>
      <w:r w:rsidRPr="000D421D">
        <w:rPr>
          <w:noProof/>
          <w:color w:val="FFFFFF" w:themeColor="background1"/>
          <w:sz w:val="60"/>
          <w:szCs w:val="60"/>
        </w:rPr>
        <w:lastRenderedPageBreak/>
        <w:drawing>
          <wp:anchor distT="0" distB="0" distL="114300" distR="114300" simplePos="0" relativeHeight="251697664" behindDoc="1" locked="0" layoutInCell="1" allowOverlap="1" wp14:anchorId="6036EFAC" wp14:editId="36958B87">
            <wp:simplePos x="0" y="0"/>
            <wp:positionH relativeFrom="column">
              <wp:posOffset>4313065</wp:posOffset>
            </wp:positionH>
            <wp:positionV relativeFrom="paragraph">
              <wp:posOffset>222250</wp:posOffset>
            </wp:positionV>
            <wp:extent cx="2277932" cy="1508760"/>
            <wp:effectExtent l="0" t="0" r="0" b="2540"/>
            <wp:wrapNone/>
            <wp:docPr id="39" name="Picture 39" descr="A picture containing jigsaw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jigsaw puzz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7932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1" w:name="_Toc147848520"/>
    <w:p w14:paraId="7B6E9B53" w14:textId="77777777" w:rsidR="004D089A" w:rsidRPr="000D421D" w:rsidRDefault="004D089A" w:rsidP="000D1E83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r w:rsidRPr="000D421D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95616" behindDoc="1" locked="0" layoutInCell="1" allowOverlap="1" wp14:anchorId="22167F0E" wp14:editId="5414FABA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EEBD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41671D" id="Rectangle 16" o:spid="_x0000_s1026" style="position:absolute;margin-left:.1pt;margin-top:-2.65pt;width:344.5pt;height:118.8pt;z-index:-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" fillcolor="#eebd01" stroked="f" strokeweight="1pt"/>
            </w:pict>
          </mc:Fallback>
        </mc:AlternateContent>
      </w:r>
      <w:r w:rsidRPr="000D421D">
        <w:rPr>
          <w:color w:val="FFFFFF" w:themeColor="background1"/>
          <w:sz w:val="60"/>
        </w:rPr>
        <w:t>IDÉE/</w:t>
      </w:r>
      <w:r w:rsidR="00B014B4" w:rsidRPr="000D421D">
        <w:rPr>
          <w:color w:val="FFFFFF" w:themeColor="background1"/>
          <w:sz w:val="60"/>
          <w:szCs w:val="60"/>
        </w:rPr>
        <w:br/>
      </w:r>
      <w:r w:rsidRPr="000D421D">
        <w:rPr>
          <w:color w:val="FFFFFF" w:themeColor="background1"/>
          <w:sz w:val="60"/>
        </w:rPr>
        <w:t>PROPOSITION</w:t>
      </w:r>
      <w:bookmarkEnd w:id="1"/>
    </w:p>
    <w:p w14:paraId="5D49BC5B" w14:textId="77777777" w:rsidR="000D1E83" w:rsidRPr="000D421D" w:rsidRDefault="000D1E83" w:rsidP="000D1E83">
      <w:pPr>
        <w:pStyle w:val="Heading1"/>
        <w:spacing w:after="0" w:line="240" w:lineRule="auto"/>
        <w:rPr>
          <w:color w:val="FFFFFF" w:themeColor="background1"/>
          <w:sz w:val="68"/>
          <w:szCs w:val="68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D1E83" w:rsidRPr="000D421D" w14:paraId="57E94E91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EEBD01"/>
              <w:left w:val="single" w:sz="36" w:space="0" w:color="EEBD01"/>
              <w:bottom w:val="single" w:sz="8" w:space="0" w:color="EEBD01"/>
              <w:right w:val="single" w:sz="8" w:space="0" w:color="EEBD01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0CBDCFA" w14:textId="77777777" w:rsidR="000D1E83" w:rsidRPr="000D421D" w:rsidRDefault="000D1E83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2C77F24F" w14:textId="77777777" w:rsidR="000D1E83" w:rsidRPr="000D421D" w:rsidRDefault="000D1E83" w:rsidP="000D1E83">
      <w:pPr>
        <w:spacing w:line="276" w:lineRule="auto"/>
      </w:pPr>
    </w:p>
    <w:p w14:paraId="10978E2E" w14:textId="77777777" w:rsidR="008F5BC8" w:rsidRPr="000D421D" w:rsidRDefault="008F5BC8" w:rsidP="000D1E83">
      <w:pPr>
        <w:spacing w:line="276" w:lineRule="auto"/>
      </w:pPr>
    </w:p>
    <w:p w14:paraId="21362725" w14:textId="77777777" w:rsidR="009D4F12" w:rsidRPr="000D421D" w:rsidRDefault="002502C6" w:rsidP="00FB360D">
      <w:pPr>
        <w:pStyle w:val="Heading1"/>
        <w:spacing w:after="0" w:line="240" w:lineRule="auto"/>
        <w:rPr>
          <w:color w:val="F90203"/>
        </w:rPr>
      </w:pPr>
      <w:bookmarkStart w:id="2" w:name="_Toc147848521"/>
      <w:r w:rsidRPr="000D421D">
        <w:rPr>
          <w:noProof/>
          <w:color w:val="F90203"/>
          <w:sz w:val="60"/>
          <w:szCs w:val="60"/>
        </w:rPr>
        <w:lastRenderedPageBreak/>
        <w:drawing>
          <wp:anchor distT="0" distB="0" distL="114300" distR="114300" simplePos="0" relativeHeight="251709952" behindDoc="1" locked="0" layoutInCell="1" allowOverlap="1" wp14:anchorId="43E385B7" wp14:editId="0A8D96A6">
            <wp:simplePos x="0" y="0"/>
            <wp:positionH relativeFrom="column">
              <wp:posOffset>4267586</wp:posOffset>
            </wp:positionH>
            <wp:positionV relativeFrom="paragraph">
              <wp:posOffset>-364336</wp:posOffset>
            </wp:positionV>
            <wp:extent cx="2306044" cy="2053440"/>
            <wp:effectExtent l="0" t="0" r="5715" b="4445"/>
            <wp:wrapNone/>
            <wp:docPr id="5" name="Picture 5" descr="A picture containing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ecorated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227" cy="2094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421D">
        <w:rPr>
          <w:color w:val="F90203"/>
          <w:sz w:val="60"/>
        </w:rPr>
        <w:t xml:space="preserve">MARCHÉ </w:t>
      </w:r>
      <w:r w:rsidR="00126095" w:rsidRPr="000D421D">
        <w:rPr>
          <w:color w:val="F90203"/>
          <w:sz w:val="60"/>
          <w:szCs w:val="60"/>
        </w:rPr>
        <w:br/>
      </w:r>
      <w:r w:rsidRPr="000D421D">
        <w:rPr>
          <w:color w:val="F90203"/>
          <w:sz w:val="60"/>
        </w:rPr>
        <w:t>VISÉ</w:t>
      </w:r>
      <w:bookmarkEnd w:id="2"/>
    </w:p>
    <w:p w14:paraId="35888544" w14:textId="77777777" w:rsidR="00AC3AED" w:rsidRPr="000D421D" w:rsidRDefault="00AC3AED" w:rsidP="00AC3AED">
      <w:pPr>
        <w:pStyle w:val="Heading1"/>
        <w:spacing w:after="0" w:line="240" w:lineRule="auto"/>
        <w:rPr>
          <w:color w:val="FFFFFF" w:themeColor="background1"/>
          <w:sz w:val="40"/>
          <w:szCs w:val="40"/>
        </w:rPr>
      </w:pPr>
    </w:p>
    <w:p w14:paraId="516D5ED7" w14:textId="77777777" w:rsidR="00AC3AED" w:rsidRPr="000D421D" w:rsidRDefault="00FB360D" w:rsidP="009D4F12">
      <w:pPr>
        <w:pStyle w:val="Heading2"/>
        <w:rPr>
          <w:color w:val="595959" w:themeColor="text1" w:themeTint="A6"/>
        </w:rPr>
      </w:pPr>
      <w:bookmarkStart w:id="3" w:name="_Toc147848522"/>
      <w:r w:rsidRPr="000D421D">
        <w:rPr>
          <w:color w:val="595959" w:themeColor="text1" w:themeTint="A6"/>
        </w:rPr>
        <w:t>OPPORTUNITÉS COMMERCIALES</w:t>
      </w:r>
      <w:bookmarkEnd w:id="3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C3AED" w:rsidRPr="000D421D" w14:paraId="040C8FA9" w14:textId="77777777" w:rsidTr="00AC65FB">
        <w:trPr>
          <w:trHeight w:val="3888"/>
        </w:trPr>
        <w:tc>
          <w:tcPr>
            <w:tcW w:w="10345" w:type="dxa"/>
            <w:tcBorders>
              <w:top w:val="single" w:sz="8" w:space="0" w:color="F90203"/>
              <w:left w:val="single" w:sz="36" w:space="0" w:color="F90203"/>
              <w:bottom w:val="single" w:sz="8" w:space="0" w:color="F90203"/>
              <w:right w:val="single" w:sz="8" w:space="0" w:color="F90203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BDC2F7A" w14:textId="77777777" w:rsidR="00AC3AED" w:rsidRPr="000D421D" w:rsidRDefault="00AC3AED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  <w:p w14:paraId="79163F32" w14:textId="77777777" w:rsidR="001C009E" w:rsidRPr="000D421D" w:rsidRDefault="001C009E" w:rsidP="001C009E"/>
          <w:p w14:paraId="6583664F" w14:textId="77777777" w:rsidR="001C009E" w:rsidRPr="000D421D" w:rsidRDefault="001C009E" w:rsidP="001C009E"/>
          <w:p w14:paraId="7CF8DC5B" w14:textId="77777777" w:rsidR="001C009E" w:rsidRPr="000D421D" w:rsidRDefault="001C009E" w:rsidP="001C009E"/>
          <w:p w14:paraId="722A9255" w14:textId="77777777" w:rsidR="001C009E" w:rsidRPr="000D421D" w:rsidRDefault="001C009E" w:rsidP="001C009E"/>
          <w:p w14:paraId="663CA9B5" w14:textId="77777777" w:rsidR="001C009E" w:rsidRPr="000D421D" w:rsidRDefault="001C009E" w:rsidP="001C009E"/>
          <w:p w14:paraId="40477512" w14:textId="77777777" w:rsidR="001C009E" w:rsidRPr="000D421D" w:rsidRDefault="001C009E" w:rsidP="001C009E">
            <w:pPr>
              <w:rPr>
                <w:color w:val="000000" w:themeColor="text1"/>
                <w:spacing w:val="1"/>
                <w:sz w:val="24"/>
              </w:rPr>
            </w:pPr>
          </w:p>
          <w:p w14:paraId="10631819" w14:textId="77777777" w:rsidR="001C009E" w:rsidRPr="000D421D" w:rsidRDefault="001C009E" w:rsidP="001C009E"/>
          <w:p w14:paraId="44A0216B" w14:textId="77777777" w:rsidR="001C009E" w:rsidRPr="000D421D" w:rsidRDefault="001C009E" w:rsidP="001C009E">
            <w:pPr>
              <w:rPr>
                <w:color w:val="000000" w:themeColor="text1"/>
                <w:spacing w:val="1"/>
                <w:sz w:val="24"/>
              </w:rPr>
            </w:pPr>
          </w:p>
          <w:p w14:paraId="4E2ED166" w14:textId="77777777" w:rsidR="001C009E" w:rsidRPr="000D421D" w:rsidRDefault="001C009E" w:rsidP="001C009E">
            <w:pPr>
              <w:rPr>
                <w:color w:val="000000" w:themeColor="text1"/>
                <w:spacing w:val="1"/>
                <w:sz w:val="24"/>
              </w:rPr>
            </w:pPr>
          </w:p>
          <w:p w14:paraId="7524137D" w14:textId="77777777" w:rsidR="001C009E" w:rsidRPr="000D421D" w:rsidRDefault="001C009E" w:rsidP="001C009E">
            <w:pPr>
              <w:tabs>
                <w:tab w:val="left" w:pos="2042"/>
              </w:tabs>
            </w:pPr>
            <w:r w:rsidRPr="000D421D">
              <w:tab/>
            </w:r>
          </w:p>
        </w:tc>
      </w:tr>
    </w:tbl>
    <w:p w14:paraId="70EFF393" w14:textId="77777777" w:rsidR="00FB360D" w:rsidRPr="000D421D" w:rsidRDefault="00FB360D" w:rsidP="00FB360D">
      <w:pPr>
        <w:pStyle w:val="Heading1"/>
        <w:spacing w:after="0" w:line="240" w:lineRule="auto"/>
        <w:rPr>
          <w:color w:val="FFFFFF" w:themeColor="background1"/>
          <w:sz w:val="40"/>
          <w:szCs w:val="40"/>
        </w:rPr>
      </w:pPr>
    </w:p>
    <w:p w14:paraId="40603C8C" w14:textId="77777777" w:rsidR="00FB360D" w:rsidRPr="000D421D" w:rsidRDefault="00FB360D" w:rsidP="00AC65FB">
      <w:pPr>
        <w:pStyle w:val="Heading2"/>
        <w:rPr>
          <w:color w:val="595959" w:themeColor="text1" w:themeTint="A6"/>
        </w:rPr>
      </w:pPr>
      <w:bookmarkStart w:id="4" w:name="_Toc147848523"/>
      <w:r w:rsidRPr="000D421D">
        <w:rPr>
          <w:color w:val="595959" w:themeColor="text1" w:themeTint="A6"/>
        </w:rPr>
        <w:t>PROFIL DU CLIENT IDÉAL</w:t>
      </w:r>
      <w:bookmarkEnd w:id="4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B360D" w:rsidRPr="000D421D" w14:paraId="24F81AA7" w14:textId="77777777" w:rsidTr="00AC65FB">
        <w:trPr>
          <w:trHeight w:val="3888"/>
        </w:trPr>
        <w:tc>
          <w:tcPr>
            <w:tcW w:w="10345" w:type="dxa"/>
            <w:tcBorders>
              <w:top w:val="single" w:sz="8" w:space="0" w:color="F90203"/>
              <w:left w:val="single" w:sz="36" w:space="0" w:color="F90203"/>
              <w:bottom w:val="single" w:sz="8" w:space="0" w:color="F90203"/>
              <w:right w:val="single" w:sz="8" w:space="0" w:color="F90203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6FFA14C" w14:textId="77777777" w:rsidR="00FB360D" w:rsidRPr="000D421D" w:rsidRDefault="00FB360D" w:rsidP="007A567A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  <w:p w14:paraId="57DBC3AA" w14:textId="77777777" w:rsidR="00FB360D" w:rsidRPr="000D421D" w:rsidRDefault="00FB360D" w:rsidP="007A567A"/>
          <w:p w14:paraId="24EE2F8B" w14:textId="77777777" w:rsidR="00FB360D" w:rsidRPr="000D421D" w:rsidRDefault="00FB360D" w:rsidP="007A567A"/>
          <w:p w14:paraId="60A2B8B7" w14:textId="77777777" w:rsidR="00FB360D" w:rsidRPr="000D421D" w:rsidRDefault="00FB360D" w:rsidP="007A567A"/>
          <w:p w14:paraId="5D9540C9" w14:textId="77777777" w:rsidR="00FB360D" w:rsidRPr="000D421D" w:rsidRDefault="00FB360D" w:rsidP="007A567A"/>
          <w:p w14:paraId="41E345F9" w14:textId="77777777" w:rsidR="00FB360D" w:rsidRPr="000D421D" w:rsidRDefault="00FB360D" w:rsidP="007A567A"/>
          <w:p w14:paraId="47002AF6" w14:textId="77777777" w:rsidR="00FB360D" w:rsidRPr="000D421D" w:rsidRDefault="00FB360D" w:rsidP="007A567A">
            <w:pPr>
              <w:rPr>
                <w:color w:val="000000" w:themeColor="text1"/>
                <w:spacing w:val="1"/>
                <w:sz w:val="24"/>
              </w:rPr>
            </w:pPr>
          </w:p>
          <w:p w14:paraId="6C7D0079" w14:textId="77777777" w:rsidR="00FB360D" w:rsidRPr="000D421D" w:rsidRDefault="00FB360D" w:rsidP="007A567A"/>
          <w:p w14:paraId="12880B62" w14:textId="77777777" w:rsidR="00FB360D" w:rsidRPr="000D421D" w:rsidRDefault="00FB360D" w:rsidP="007A567A">
            <w:pPr>
              <w:rPr>
                <w:color w:val="000000" w:themeColor="text1"/>
                <w:spacing w:val="1"/>
                <w:sz w:val="24"/>
              </w:rPr>
            </w:pPr>
          </w:p>
          <w:p w14:paraId="082977F6" w14:textId="77777777" w:rsidR="00FB360D" w:rsidRPr="000D421D" w:rsidRDefault="00FB360D" w:rsidP="007A567A">
            <w:pPr>
              <w:rPr>
                <w:color w:val="000000" w:themeColor="text1"/>
                <w:spacing w:val="1"/>
                <w:sz w:val="24"/>
              </w:rPr>
            </w:pPr>
          </w:p>
          <w:p w14:paraId="39EBC52D" w14:textId="77777777" w:rsidR="00FB360D" w:rsidRPr="000D421D" w:rsidRDefault="00FB360D" w:rsidP="007A567A">
            <w:pPr>
              <w:tabs>
                <w:tab w:val="left" w:pos="2042"/>
              </w:tabs>
            </w:pPr>
            <w:r w:rsidRPr="000D421D">
              <w:tab/>
            </w:r>
          </w:p>
        </w:tc>
      </w:tr>
    </w:tbl>
    <w:p w14:paraId="5D234132" w14:textId="77777777" w:rsidR="00FB360D" w:rsidRPr="000D421D" w:rsidRDefault="00FB360D" w:rsidP="00FB360D">
      <w:pPr>
        <w:spacing w:line="276" w:lineRule="auto"/>
      </w:pPr>
    </w:p>
    <w:p w14:paraId="2C8914C6" w14:textId="77777777" w:rsidR="008F5BC8" w:rsidRPr="000D421D" w:rsidRDefault="008F5BC8" w:rsidP="000D1E83">
      <w:pPr>
        <w:spacing w:line="276" w:lineRule="auto"/>
        <w:sectPr w:rsidR="008F5BC8" w:rsidRPr="000D421D" w:rsidSect="008F551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1EEC234" w14:textId="77777777" w:rsidR="00FB360D" w:rsidRPr="000D421D" w:rsidRDefault="00FB360D" w:rsidP="00FB360D">
      <w:pPr>
        <w:spacing w:after="0" w:line="240" w:lineRule="auto"/>
        <w:rPr>
          <w:sz w:val="20"/>
          <w:szCs w:val="20"/>
        </w:rPr>
      </w:pPr>
    </w:p>
    <w:p w14:paraId="5F9D094C" w14:textId="77777777" w:rsidR="000D1E83" w:rsidRPr="000D421D" w:rsidRDefault="000D1E83" w:rsidP="000D1E83">
      <w:pPr>
        <w:rPr>
          <w:sz w:val="20"/>
          <w:szCs w:val="20"/>
        </w:rPr>
      </w:pPr>
      <w:r w:rsidRPr="000D421D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701760" behindDoc="1" locked="0" layoutInCell="1" allowOverlap="1" wp14:anchorId="74D9179F" wp14:editId="476C2D3E">
                <wp:simplePos x="0" y="0"/>
                <wp:positionH relativeFrom="column">
                  <wp:posOffset>-3472</wp:posOffset>
                </wp:positionH>
                <wp:positionV relativeFrom="paragraph">
                  <wp:posOffset>119227</wp:posOffset>
                </wp:positionV>
                <wp:extent cx="5127584" cy="1508760"/>
                <wp:effectExtent l="0" t="0" r="3810" b="254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7584" cy="1508760"/>
                        </a:xfrm>
                        <a:prstGeom prst="rect">
                          <a:avLst/>
                        </a:prstGeom>
                        <a:solidFill>
                          <a:srgbClr val="C9D5B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D5DA07" id="Rectangle 42" o:spid="_x0000_s1026" style="position:absolute;margin-left:-.25pt;margin-top:9.4pt;width:403.75pt;height:118.8pt;z-index:-25161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" fillcolor="#c9d5b5" stroked="f" strokeweight="1pt"/>
            </w:pict>
          </mc:Fallback>
        </mc:AlternateContent>
      </w:r>
      <w:r w:rsidRPr="000D421D">
        <w:rPr>
          <w:noProof/>
        </w:rPr>
        <w:drawing>
          <wp:anchor distT="0" distB="0" distL="114300" distR="114300" simplePos="0" relativeHeight="251698688" behindDoc="1" locked="0" layoutInCell="1" allowOverlap="1" wp14:anchorId="1C106E61" wp14:editId="3D674453">
            <wp:simplePos x="0" y="0"/>
            <wp:positionH relativeFrom="column">
              <wp:posOffset>5122545</wp:posOffset>
            </wp:positionH>
            <wp:positionV relativeFrom="paragraph">
              <wp:posOffset>118110</wp:posOffset>
            </wp:positionV>
            <wp:extent cx="1472565" cy="1508760"/>
            <wp:effectExtent l="0" t="0" r="635" b="254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2565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7AA298" w14:textId="77777777" w:rsidR="000D1E83" w:rsidRPr="000D421D" w:rsidRDefault="000C2405" w:rsidP="000D1E83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bookmarkStart w:id="5" w:name="_Toc147848524"/>
      <w:r w:rsidRPr="000D421D">
        <w:rPr>
          <w:color w:val="FFFFFF" w:themeColor="background1"/>
          <w:sz w:val="60"/>
        </w:rPr>
        <w:t xml:space="preserve">STRATÉGIE </w:t>
      </w:r>
      <w:r w:rsidRPr="000D421D">
        <w:rPr>
          <w:color w:val="FFFFFF" w:themeColor="background1"/>
          <w:sz w:val="60"/>
          <w:szCs w:val="60"/>
        </w:rPr>
        <w:br/>
      </w:r>
      <w:r w:rsidRPr="000D421D">
        <w:rPr>
          <w:color w:val="FFFFFF" w:themeColor="background1"/>
          <w:sz w:val="60"/>
        </w:rPr>
        <w:t>DE VENTE</w:t>
      </w:r>
      <w:bookmarkEnd w:id="5"/>
    </w:p>
    <w:p w14:paraId="49BC6FF8" w14:textId="77777777" w:rsidR="000D1E83" w:rsidRPr="000D421D" w:rsidRDefault="000D1E83" w:rsidP="000D1E83">
      <w:pPr>
        <w:rPr>
          <w:sz w:val="36"/>
          <w:szCs w:val="36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D1E83" w:rsidRPr="000D421D" w14:paraId="3C2706D5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C9D5B5"/>
              <w:left w:val="single" w:sz="36" w:space="0" w:color="C9D5B5"/>
              <w:bottom w:val="single" w:sz="8" w:space="0" w:color="C9D5B5"/>
              <w:right w:val="single" w:sz="8" w:space="0" w:color="C9D5B5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D205343" w14:textId="77777777" w:rsidR="000D1E83" w:rsidRPr="000D421D" w:rsidRDefault="000D1E83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403DFCE2" w14:textId="77777777" w:rsidR="000D1E83" w:rsidRPr="000D421D" w:rsidRDefault="000D1E83" w:rsidP="000D1E83">
      <w:pPr>
        <w:spacing w:line="276" w:lineRule="auto"/>
        <w:sectPr w:rsidR="000D1E83" w:rsidRPr="000D421D" w:rsidSect="008F551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51B4C56" w14:textId="77777777" w:rsidR="00A40FF6" w:rsidRPr="000D421D" w:rsidRDefault="00A40FF6" w:rsidP="00A40FF6">
      <w:pPr>
        <w:spacing w:line="240" w:lineRule="auto"/>
        <w:rPr>
          <w:sz w:val="20"/>
          <w:szCs w:val="20"/>
        </w:rPr>
      </w:pPr>
      <w:r w:rsidRPr="000D421D">
        <w:rPr>
          <w:noProof/>
          <w:color w:val="44546A" w:themeColor="text2"/>
          <w:sz w:val="28"/>
          <w:szCs w:val="28"/>
        </w:rPr>
        <w:lastRenderedPageBreak/>
        <w:drawing>
          <wp:anchor distT="0" distB="0" distL="114300" distR="114300" simplePos="0" relativeHeight="251707904" behindDoc="1" locked="0" layoutInCell="1" allowOverlap="1" wp14:anchorId="3DB4E9C3" wp14:editId="6078ADDD">
            <wp:simplePos x="0" y="0"/>
            <wp:positionH relativeFrom="column">
              <wp:posOffset>2881775</wp:posOffset>
            </wp:positionH>
            <wp:positionV relativeFrom="paragraph">
              <wp:posOffset>222250</wp:posOffset>
            </wp:positionV>
            <wp:extent cx="3721100" cy="1511300"/>
            <wp:effectExtent l="0" t="0" r="0" b="0"/>
            <wp:wrapNone/>
            <wp:docPr id="45" name="Picture 45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qr cod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10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6" w:name="_Toc147848525"/>
    <w:p w14:paraId="234C37BD" w14:textId="77777777" w:rsidR="00A40FF6" w:rsidRPr="000D421D" w:rsidRDefault="00A40FF6" w:rsidP="00A40FF6">
      <w:pPr>
        <w:pStyle w:val="Heading1"/>
        <w:spacing w:after="0" w:line="240" w:lineRule="auto"/>
        <w:ind w:left="270"/>
        <w:rPr>
          <w:color w:val="FFFFFF" w:themeColor="background1"/>
          <w:sz w:val="60"/>
          <w:szCs w:val="60"/>
        </w:rPr>
      </w:pPr>
      <w:r w:rsidRPr="000D421D">
        <w:rPr>
          <w:noProof/>
          <w:color w:val="FFFFFF" w:themeColor="background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705856" behindDoc="1" locked="0" layoutInCell="1" allowOverlap="1" wp14:anchorId="10B2D0D4" wp14:editId="37020AD1">
                <wp:simplePos x="0" y="0"/>
                <wp:positionH relativeFrom="column">
                  <wp:posOffset>1270</wp:posOffset>
                </wp:positionH>
                <wp:positionV relativeFrom="paragraph">
                  <wp:posOffset>-33655</wp:posOffset>
                </wp:positionV>
                <wp:extent cx="4375150" cy="1508760"/>
                <wp:effectExtent l="0" t="0" r="6350" b="254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0" cy="1508760"/>
                        </a:xfrm>
                        <a:prstGeom prst="rect">
                          <a:avLst/>
                        </a:prstGeom>
                        <a:solidFill>
                          <a:srgbClr val="02B9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24F9EC" id="Rectangle 46" o:spid="_x0000_s1026" style="position:absolute;margin-left:.1pt;margin-top:-2.65pt;width:344.5pt;height:118.8pt;z-index:-25161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" fillcolor="#02b9ef" stroked="f" strokeweight="1pt"/>
            </w:pict>
          </mc:Fallback>
        </mc:AlternateContent>
      </w:r>
      <w:r w:rsidRPr="000D421D">
        <w:rPr>
          <w:color w:val="FFFFFF" w:themeColor="background1"/>
          <w:sz w:val="60"/>
        </w:rPr>
        <w:t xml:space="preserve">INVESTISSEMENT </w:t>
      </w:r>
      <w:r w:rsidR="009F5567" w:rsidRPr="000D421D">
        <w:rPr>
          <w:color w:val="FFFFFF" w:themeColor="background1"/>
          <w:sz w:val="60"/>
          <w:szCs w:val="60"/>
        </w:rPr>
        <w:br/>
      </w:r>
      <w:r w:rsidRPr="000D421D">
        <w:rPr>
          <w:color w:val="FFFFFF" w:themeColor="background1"/>
          <w:sz w:val="60"/>
        </w:rPr>
        <w:t>ET RSI</w:t>
      </w:r>
      <w:bookmarkEnd w:id="6"/>
      <w:r w:rsidRPr="000D421D">
        <w:rPr>
          <w:color w:val="FFFFFF" w:themeColor="background1"/>
          <w:sz w:val="60"/>
        </w:rPr>
        <w:t xml:space="preserve"> </w:t>
      </w:r>
    </w:p>
    <w:p w14:paraId="3E0325DA" w14:textId="77777777" w:rsidR="00A40FF6" w:rsidRPr="000D421D" w:rsidRDefault="00A40FF6" w:rsidP="00A40FF6">
      <w:pPr>
        <w:spacing w:line="276" w:lineRule="auto"/>
        <w:rPr>
          <w:sz w:val="48"/>
          <w:szCs w:val="48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40FF6" w:rsidRPr="000D421D" w14:paraId="58EAF6C7" w14:textId="77777777" w:rsidTr="00A40FF6">
        <w:trPr>
          <w:trHeight w:val="10080"/>
        </w:trPr>
        <w:tc>
          <w:tcPr>
            <w:tcW w:w="10345" w:type="dxa"/>
            <w:tcBorders>
              <w:top w:val="single" w:sz="8" w:space="0" w:color="02B9EF"/>
              <w:left w:val="single" w:sz="36" w:space="0" w:color="02B9EF"/>
              <w:bottom w:val="single" w:sz="8" w:space="0" w:color="02B9EF"/>
              <w:right w:val="single" w:sz="8" w:space="0" w:color="02B9E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9CFEE05" w14:textId="77777777" w:rsidR="00A40FF6" w:rsidRPr="000D421D" w:rsidRDefault="00A40FF6" w:rsidP="006A349D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490A1CA4" w14:textId="77777777" w:rsidR="00A40FF6" w:rsidRPr="000D421D" w:rsidRDefault="00A40FF6" w:rsidP="00A40FF6">
      <w:pPr>
        <w:spacing w:line="276" w:lineRule="auto"/>
        <w:sectPr w:rsidR="00A40FF6" w:rsidRPr="000D421D" w:rsidSect="008F551A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3F98C15" w14:textId="77777777" w:rsidR="00C37AAF" w:rsidRPr="000D421D" w:rsidRDefault="00C37AAF" w:rsidP="006149B1">
      <w:bookmarkStart w:id="7" w:name="_Hlk536359931"/>
    </w:p>
    <w:bookmarkEnd w:id="7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0D421D" w14:paraId="12B90BB8" w14:textId="77777777" w:rsidTr="007B62FB">
        <w:trPr>
          <w:trHeight w:val="3002"/>
        </w:trPr>
        <w:tc>
          <w:tcPr>
            <w:tcW w:w="9810" w:type="dxa"/>
          </w:tcPr>
          <w:p w14:paraId="377FC690" w14:textId="77777777" w:rsidR="00A64F9A" w:rsidRPr="000D421D" w:rsidRDefault="00A64F9A" w:rsidP="00C37AAF">
            <w:pPr>
              <w:jc w:val="center"/>
              <w:rPr>
                <w:b/>
                <w:sz w:val="20"/>
              </w:rPr>
            </w:pPr>
          </w:p>
          <w:p w14:paraId="3BF16059" w14:textId="77777777" w:rsidR="00A64F9A" w:rsidRPr="000D421D" w:rsidRDefault="00A64F9A" w:rsidP="00C37AAF">
            <w:pPr>
              <w:jc w:val="center"/>
              <w:rPr>
                <w:b/>
                <w:sz w:val="20"/>
              </w:rPr>
            </w:pPr>
            <w:r w:rsidRPr="000D421D">
              <w:rPr>
                <w:b/>
                <w:sz w:val="20"/>
              </w:rPr>
              <w:t>EXCLUSION DE RESPONSABILITÉ</w:t>
            </w:r>
          </w:p>
          <w:p w14:paraId="360A0E99" w14:textId="77777777" w:rsidR="00A64F9A" w:rsidRPr="000D421D" w:rsidRDefault="00A64F9A" w:rsidP="00C37AAF">
            <w:pPr>
              <w:rPr>
                <w:sz w:val="20"/>
              </w:rPr>
            </w:pPr>
          </w:p>
          <w:p w14:paraId="3ADEDC5F" w14:textId="77777777" w:rsidR="00A64F9A" w:rsidRPr="000D421D" w:rsidRDefault="00A64F9A" w:rsidP="00C37AAF">
            <w:pPr>
              <w:spacing w:line="276" w:lineRule="auto"/>
              <w:rPr>
                <w:sz w:val="20"/>
              </w:rPr>
            </w:pPr>
            <w:r w:rsidRPr="000D421D">
              <w:rPr>
                <w:sz w:val="20"/>
              </w:rPr>
              <w:t xml:space="preserve">Tous les articles, modèles ou informations proposés par </w:t>
            </w:r>
            <w:proofErr w:type="spellStart"/>
            <w:r w:rsidRPr="000D421D">
              <w:rPr>
                <w:sz w:val="20"/>
              </w:rPr>
              <w:t>Smartsheet</w:t>
            </w:r>
            <w:proofErr w:type="spellEnd"/>
            <w:r w:rsidRPr="000D421D">
              <w:rPr>
                <w:sz w:val="20"/>
              </w:rP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60035833" w14:textId="77777777" w:rsidR="00A64F9A" w:rsidRPr="000D421D" w:rsidRDefault="00A64F9A" w:rsidP="00C805C2">
      <w:pPr>
        <w:spacing w:line="240" w:lineRule="auto"/>
        <w:rPr>
          <w:sz w:val="20"/>
          <w:szCs w:val="20"/>
        </w:rPr>
      </w:pPr>
    </w:p>
    <w:sectPr w:rsidR="00A64F9A" w:rsidRPr="000D421D" w:rsidSect="008F551A">
      <w:pgSz w:w="12240" w:h="15840"/>
      <w:pgMar w:top="490" w:right="720" w:bottom="360" w:left="1008" w:header="49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B6E05" w14:textId="77777777" w:rsidR="008F551A" w:rsidRPr="000D421D" w:rsidRDefault="008F551A" w:rsidP="00480F66">
      <w:pPr>
        <w:spacing w:after="0" w:line="240" w:lineRule="auto"/>
      </w:pPr>
      <w:r w:rsidRPr="000D421D">
        <w:separator/>
      </w:r>
    </w:p>
  </w:endnote>
  <w:endnote w:type="continuationSeparator" w:id="0">
    <w:p w14:paraId="547DE95E" w14:textId="77777777" w:rsidR="008F551A" w:rsidRPr="000D421D" w:rsidRDefault="008F551A" w:rsidP="00480F66">
      <w:pPr>
        <w:spacing w:after="0" w:line="240" w:lineRule="auto"/>
      </w:pPr>
      <w:r w:rsidRPr="000D421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41866718"/>
      <w:docPartObj>
        <w:docPartGallery w:val="Page Numbers (Bottom of Page)"/>
        <w:docPartUnique/>
      </w:docPartObj>
    </w:sdtPr>
    <w:sdtContent>
      <w:p w14:paraId="58543CD0" w14:textId="77777777" w:rsidR="00B7733C" w:rsidRPr="000D421D" w:rsidRDefault="00B7733C" w:rsidP="00696C21">
        <w:pPr>
          <w:pStyle w:val="Footer"/>
          <w:framePr w:wrap="none" w:vAnchor="text" w:hAnchor="margin" w:xAlign="center" w:y="1"/>
          <w:rPr>
            <w:rStyle w:val="PageNumber"/>
          </w:rPr>
        </w:pPr>
        <w:r w:rsidRPr="000D421D">
          <w:rPr>
            <w:rStyle w:val="PageNumber"/>
          </w:rPr>
          <w:fldChar w:fldCharType="begin"/>
        </w:r>
        <w:r w:rsidRPr="000D421D">
          <w:rPr>
            <w:rStyle w:val="PageNumber"/>
          </w:rPr>
          <w:instrText xml:space="preserve"> PAGE </w:instrText>
        </w:r>
        <w:r w:rsidRPr="000D421D">
          <w:rPr>
            <w:rStyle w:val="PageNumber"/>
          </w:rPr>
          <w:fldChar w:fldCharType="end"/>
        </w:r>
      </w:p>
    </w:sdtContent>
  </w:sdt>
  <w:p w14:paraId="32ADD4C6" w14:textId="77777777" w:rsidR="00B7733C" w:rsidRPr="000D421D" w:rsidRDefault="00B773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67201221"/>
      <w:docPartObj>
        <w:docPartGallery w:val="Page Numbers (Bottom of Page)"/>
        <w:docPartUnique/>
      </w:docPartObj>
    </w:sdtPr>
    <w:sdtContent>
      <w:p w14:paraId="15209ED4" w14:textId="77777777" w:rsidR="00B7733C" w:rsidRPr="000D421D" w:rsidRDefault="00B7733C" w:rsidP="00696C21">
        <w:pPr>
          <w:pStyle w:val="Footer"/>
          <w:framePr w:wrap="none" w:vAnchor="text" w:hAnchor="margin" w:xAlign="center" w:y="1"/>
          <w:rPr>
            <w:rStyle w:val="PageNumber"/>
          </w:rPr>
        </w:pPr>
        <w:r w:rsidRPr="000D421D">
          <w:rPr>
            <w:rStyle w:val="PageNumber"/>
          </w:rPr>
          <w:fldChar w:fldCharType="begin"/>
        </w:r>
        <w:r w:rsidRPr="000D421D">
          <w:rPr>
            <w:rStyle w:val="PageNumber"/>
          </w:rPr>
          <w:instrText xml:space="preserve"> PAGE </w:instrText>
        </w:r>
        <w:r w:rsidRPr="000D421D">
          <w:rPr>
            <w:rStyle w:val="PageNumber"/>
          </w:rPr>
          <w:fldChar w:fldCharType="separate"/>
        </w:r>
        <w:r w:rsidRPr="000D421D">
          <w:rPr>
            <w:rStyle w:val="PageNumber"/>
          </w:rPr>
          <w:t>8</w:t>
        </w:r>
        <w:r w:rsidRPr="000D421D">
          <w:rPr>
            <w:rStyle w:val="PageNumber"/>
          </w:rPr>
          <w:fldChar w:fldCharType="end"/>
        </w:r>
      </w:p>
    </w:sdtContent>
  </w:sdt>
  <w:p w14:paraId="1F79E3BD" w14:textId="77777777" w:rsidR="00C37AAF" w:rsidRPr="000D421D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87655744"/>
      <w:docPartObj>
        <w:docPartGallery w:val="Page Numbers (Bottom of Page)"/>
        <w:docPartUnique/>
      </w:docPartObj>
    </w:sdtPr>
    <w:sdtContent>
      <w:p w14:paraId="0A128966" w14:textId="77777777" w:rsidR="002A7295" w:rsidRPr="000D421D" w:rsidRDefault="002A7295" w:rsidP="00F67D57">
        <w:pPr>
          <w:pStyle w:val="Footer"/>
          <w:framePr w:wrap="none" w:vAnchor="text" w:hAnchor="margin" w:xAlign="center" w:y="1"/>
          <w:rPr>
            <w:rStyle w:val="PageNumber"/>
          </w:rPr>
        </w:pPr>
        <w:r w:rsidRPr="000D421D">
          <w:rPr>
            <w:rStyle w:val="PageNumber"/>
          </w:rPr>
          <w:fldChar w:fldCharType="begin"/>
        </w:r>
        <w:r w:rsidRPr="000D421D">
          <w:rPr>
            <w:rStyle w:val="PageNumber"/>
          </w:rPr>
          <w:instrText xml:space="preserve"> PAGE </w:instrText>
        </w:r>
        <w:r w:rsidRPr="000D421D">
          <w:rPr>
            <w:rStyle w:val="PageNumber"/>
          </w:rPr>
          <w:fldChar w:fldCharType="separate"/>
        </w:r>
        <w:r w:rsidRPr="000D421D">
          <w:rPr>
            <w:rStyle w:val="PageNumber"/>
          </w:rPr>
          <w:t>1</w:t>
        </w:r>
        <w:r w:rsidRPr="000D421D">
          <w:rPr>
            <w:rStyle w:val="PageNumber"/>
          </w:rPr>
          <w:fldChar w:fldCharType="end"/>
        </w:r>
      </w:p>
    </w:sdtContent>
  </w:sdt>
  <w:p w14:paraId="042DC31C" w14:textId="77777777" w:rsidR="00B7733C" w:rsidRPr="000D421D" w:rsidRDefault="00B7733C" w:rsidP="002A7295">
    <w:pPr>
      <w:pStyle w:val="Footer"/>
      <w:tabs>
        <w:tab w:val="clear" w:pos="4680"/>
        <w:tab w:val="clear" w:pos="9360"/>
      </w:tabs>
      <w:ind w:right="252"/>
      <w:jc w:val="center"/>
      <w:rPr>
        <w:caps/>
        <w:color w:val="595959" w:themeColor="text1" w:themeTint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CF404" w14:textId="77777777" w:rsidR="008F551A" w:rsidRPr="000D421D" w:rsidRDefault="008F551A" w:rsidP="00480F66">
      <w:pPr>
        <w:spacing w:after="0" w:line="240" w:lineRule="auto"/>
      </w:pPr>
      <w:r w:rsidRPr="000D421D">
        <w:separator/>
      </w:r>
    </w:p>
  </w:footnote>
  <w:footnote w:type="continuationSeparator" w:id="0">
    <w:p w14:paraId="53ED0D8E" w14:textId="77777777" w:rsidR="008F551A" w:rsidRPr="000D421D" w:rsidRDefault="008F551A" w:rsidP="00480F66">
      <w:pPr>
        <w:spacing w:after="0" w:line="240" w:lineRule="auto"/>
      </w:pPr>
      <w:r w:rsidRPr="000D421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1ECCF" w14:textId="77777777" w:rsidR="00C37AAF" w:rsidRPr="000D421D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A3827" w14:textId="77777777" w:rsidR="00C37AAF" w:rsidRPr="000D421D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01718580">
    <w:abstractNumId w:val="5"/>
  </w:num>
  <w:num w:numId="2" w16cid:durableId="1586331476">
    <w:abstractNumId w:val="1"/>
  </w:num>
  <w:num w:numId="3" w16cid:durableId="173231884">
    <w:abstractNumId w:val="0"/>
  </w:num>
  <w:num w:numId="4" w16cid:durableId="1459372233">
    <w:abstractNumId w:val="12"/>
  </w:num>
  <w:num w:numId="5" w16cid:durableId="115293624">
    <w:abstractNumId w:val="13"/>
  </w:num>
  <w:num w:numId="6" w16cid:durableId="928927753">
    <w:abstractNumId w:val="11"/>
  </w:num>
  <w:num w:numId="7" w16cid:durableId="495000018">
    <w:abstractNumId w:val="9"/>
  </w:num>
  <w:num w:numId="8" w16cid:durableId="1463645479">
    <w:abstractNumId w:val="4"/>
  </w:num>
  <w:num w:numId="9" w16cid:durableId="530654417">
    <w:abstractNumId w:val="6"/>
  </w:num>
  <w:num w:numId="10" w16cid:durableId="696350278">
    <w:abstractNumId w:val="14"/>
  </w:num>
  <w:num w:numId="11" w16cid:durableId="515655008">
    <w:abstractNumId w:val="10"/>
  </w:num>
  <w:num w:numId="12" w16cid:durableId="167520309">
    <w:abstractNumId w:val="8"/>
  </w:num>
  <w:num w:numId="13" w16cid:durableId="1963464143">
    <w:abstractNumId w:val="7"/>
  </w:num>
  <w:num w:numId="14" w16cid:durableId="547108221">
    <w:abstractNumId w:val="2"/>
  </w:num>
  <w:num w:numId="15" w16cid:durableId="10492583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47088"/>
    <w:rsid w:val="000124C0"/>
    <w:rsid w:val="000221BB"/>
    <w:rsid w:val="000365EB"/>
    <w:rsid w:val="000439D0"/>
    <w:rsid w:val="00043B56"/>
    <w:rsid w:val="000445F4"/>
    <w:rsid w:val="000451C6"/>
    <w:rsid w:val="0004771F"/>
    <w:rsid w:val="00053812"/>
    <w:rsid w:val="0005499B"/>
    <w:rsid w:val="000555F6"/>
    <w:rsid w:val="00062FB2"/>
    <w:rsid w:val="00066D26"/>
    <w:rsid w:val="00084DC6"/>
    <w:rsid w:val="0009778E"/>
    <w:rsid w:val="000C2405"/>
    <w:rsid w:val="000C6911"/>
    <w:rsid w:val="000D1E83"/>
    <w:rsid w:val="000D421D"/>
    <w:rsid w:val="000D4FA0"/>
    <w:rsid w:val="000E13F9"/>
    <w:rsid w:val="00100557"/>
    <w:rsid w:val="00104901"/>
    <w:rsid w:val="00104E3A"/>
    <w:rsid w:val="00113AE0"/>
    <w:rsid w:val="00114717"/>
    <w:rsid w:val="001228CB"/>
    <w:rsid w:val="00126095"/>
    <w:rsid w:val="00130D91"/>
    <w:rsid w:val="0013660C"/>
    <w:rsid w:val="00143339"/>
    <w:rsid w:val="00144067"/>
    <w:rsid w:val="00167C97"/>
    <w:rsid w:val="00184DC6"/>
    <w:rsid w:val="00186202"/>
    <w:rsid w:val="001A628F"/>
    <w:rsid w:val="001C009E"/>
    <w:rsid w:val="001C6DA8"/>
    <w:rsid w:val="00223549"/>
    <w:rsid w:val="002374C7"/>
    <w:rsid w:val="0023786C"/>
    <w:rsid w:val="00240AF1"/>
    <w:rsid w:val="002502C6"/>
    <w:rsid w:val="00250EF4"/>
    <w:rsid w:val="002550CC"/>
    <w:rsid w:val="00262D90"/>
    <w:rsid w:val="00274428"/>
    <w:rsid w:val="0027725D"/>
    <w:rsid w:val="0028690C"/>
    <w:rsid w:val="002A1AB8"/>
    <w:rsid w:val="002A25C0"/>
    <w:rsid w:val="002A7295"/>
    <w:rsid w:val="002A7912"/>
    <w:rsid w:val="002B1FAF"/>
    <w:rsid w:val="002B385A"/>
    <w:rsid w:val="002C344F"/>
    <w:rsid w:val="002D0C25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47088"/>
    <w:rsid w:val="00360E09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47B21"/>
    <w:rsid w:val="0045153B"/>
    <w:rsid w:val="004558C8"/>
    <w:rsid w:val="00467BD9"/>
    <w:rsid w:val="0048086A"/>
    <w:rsid w:val="00480F66"/>
    <w:rsid w:val="0048129D"/>
    <w:rsid w:val="00494038"/>
    <w:rsid w:val="004966F4"/>
    <w:rsid w:val="004B3718"/>
    <w:rsid w:val="004C4A44"/>
    <w:rsid w:val="004D089A"/>
    <w:rsid w:val="00511438"/>
    <w:rsid w:val="00517CA8"/>
    <w:rsid w:val="005362B4"/>
    <w:rsid w:val="00537B78"/>
    <w:rsid w:val="00541C9F"/>
    <w:rsid w:val="00541D2D"/>
    <w:rsid w:val="00570608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C5F2C"/>
    <w:rsid w:val="006E1A88"/>
    <w:rsid w:val="006F76D7"/>
    <w:rsid w:val="0070282D"/>
    <w:rsid w:val="00705FF8"/>
    <w:rsid w:val="00720294"/>
    <w:rsid w:val="00722E71"/>
    <w:rsid w:val="00727E58"/>
    <w:rsid w:val="00727EB9"/>
    <w:rsid w:val="00740B4F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77F38"/>
    <w:rsid w:val="007A68A6"/>
    <w:rsid w:val="007B62FB"/>
    <w:rsid w:val="007C2D33"/>
    <w:rsid w:val="007D1A45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75F7"/>
    <w:rsid w:val="00817C47"/>
    <w:rsid w:val="00826077"/>
    <w:rsid w:val="00845097"/>
    <w:rsid w:val="008502FD"/>
    <w:rsid w:val="00852308"/>
    <w:rsid w:val="00865101"/>
    <w:rsid w:val="00870E2C"/>
    <w:rsid w:val="00871DA3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F0103"/>
    <w:rsid w:val="008F551A"/>
    <w:rsid w:val="008F5BC8"/>
    <w:rsid w:val="008F7553"/>
    <w:rsid w:val="00906570"/>
    <w:rsid w:val="0092117C"/>
    <w:rsid w:val="0092169A"/>
    <w:rsid w:val="00947186"/>
    <w:rsid w:val="00955D6F"/>
    <w:rsid w:val="00956491"/>
    <w:rsid w:val="00961704"/>
    <w:rsid w:val="009749F6"/>
    <w:rsid w:val="009A177A"/>
    <w:rsid w:val="009B24E9"/>
    <w:rsid w:val="009D4B4D"/>
    <w:rsid w:val="009D4F12"/>
    <w:rsid w:val="009E4124"/>
    <w:rsid w:val="009E5101"/>
    <w:rsid w:val="009F5567"/>
    <w:rsid w:val="009F740D"/>
    <w:rsid w:val="00A00311"/>
    <w:rsid w:val="00A11A26"/>
    <w:rsid w:val="00A122C8"/>
    <w:rsid w:val="00A15E56"/>
    <w:rsid w:val="00A32F89"/>
    <w:rsid w:val="00A40FF6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3AED"/>
    <w:rsid w:val="00AC41EA"/>
    <w:rsid w:val="00AC65FB"/>
    <w:rsid w:val="00AC78FF"/>
    <w:rsid w:val="00AF0690"/>
    <w:rsid w:val="00B014B4"/>
    <w:rsid w:val="00B11A9D"/>
    <w:rsid w:val="00B14E5B"/>
    <w:rsid w:val="00B23BFA"/>
    <w:rsid w:val="00B41B66"/>
    <w:rsid w:val="00B557DB"/>
    <w:rsid w:val="00B73466"/>
    <w:rsid w:val="00B7733C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6EC0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4894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34E29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7C77"/>
    <w:rsid w:val="00EC1313"/>
    <w:rsid w:val="00EC6F31"/>
    <w:rsid w:val="00EE2A59"/>
    <w:rsid w:val="00F02752"/>
    <w:rsid w:val="00F14E27"/>
    <w:rsid w:val="00F20A4B"/>
    <w:rsid w:val="00F21222"/>
    <w:rsid w:val="00F303EB"/>
    <w:rsid w:val="00F31A79"/>
    <w:rsid w:val="00F33265"/>
    <w:rsid w:val="00F4066E"/>
    <w:rsid w:val="00F4395F"/>
    <w:rsid w:val="00F46CF3"/>
    <w:rsid w:val="00F5035D"/>
    <w:rsid w:val="00F61F08"/>
    <w:rsid w:val="00F86879"/>
    <w:rsid w:val="00F9767C"/>
    <w:rsid w:val="00FA7A23"/>
    <w:rsid w:val="00FB360D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EB18E"/>
  <w15:docId w15:val="{131E4F37-6759-B740-BEEB-F5856E2B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Century Gothic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Century Gothic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66&amp;utm_language=FR&amp;utm_source=template-word&amp;utm_medium=content&amp;utm_campaign=ic-Brand+Partnership+Strategy-word-17966-fr&amp;lpa=ic+Brand+Partnership+Strategy+word+17966+fr" TargetMode="External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257</Words>
  <Characters>146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5</cp:revision>
  <cp:lastPrinted>2022-02-10T21:41:00Z</cp:lastPrinted>
  <dcterms:created xsi:type="dcterms:W3CDTF">2022-02-25T00:25:00Z</dcterms:created>
  <dcterms:modified xsi:type="dcterms:W3CDTF">2024-04-03T14:50:00Z</dcterms:modified>
</cp:coreProperties>
</file>